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Pr="00A957B2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Opening</w:t>
      </w:r>
    </w:p>
    <w:p w14:paraId="5FF7ECA6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Call to Order</w:t>
      </w:r>
    </w:p>
    <w:p w14:paraId="453E9012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Land Acknowledgment</w:t>
      </w:r>
    </w:p>
    <w:p w14:paraId="0C29CE5F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Attendance</w:t>
      </w:r>
    </w:p>
    <w:p w14:paraId="3ADEBF18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Swearing in of Alternates</w:t>
      </w:r>
    </w:p>
    <w:p w14:paraId="0E55D87C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</w:rPr>
      </w:pPr>
      <w:r w:rsidRPr="00A957B2">
        <w:rPr>
          <w:rFonts w:ascii="Times New Roman" w:eastAsia="Georgia" w:hAnsi="Times New Roman" w:cs="Times New Roman"/>
        </w:rPr>
        <w:t>Approval of Minutes</w:t>
      </w:r>
    </w:p>
    <w:p w14:paraId="0E5EBB95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Open Forum for the Public</w:t>
      </w:r>
    </w:p>
    <w:p w14:paraId="634EEEE3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Executive Report</w:t>
      </w:r>
    </w:p>
    <w:p w14:paraId="662F574D" w14:textId="343F5013" w:rsidR="00CF38D0" w:rsidRPr="00A957B2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i/>
          <w:iCs/>
        </w:rPr>
      </w:pPr>
      <w:r w:rsidRPr="00A957B2">
        <w:rPr>
          <w:rFonts w:ascii="Times New Roman" w:eastAsia="Georgia" w:hAnsi="Times New Roman" w:cs="Times New Roman"/>
          <w:i/>
          <w:iCs/>
        </w:rPr>
        <w:t xml:space="preserve">President </w:t>
      </w:r>
      <w:r w:rsidR="00B74A8C" w:rsidRPr="00A957B2">
        <w:rPr>
          <w:rFonts w:ascii="Times New Roman" w:eastAsia="Georgia" w:hAnsi="Times New Roman" w:cs="Times New Roman"/>
          <w:i/>
          <w:iCs/>
        </w:rPr>
        <w:t xml:space="preserve">Christopher Cade </w:t>
      </w:r>
      <w:r w:rsidRPr="00A957B2">
        <w:rPr>
          <w:rFonts w:ascii="Times New Roman" w:eastAsia="Georgia" w:hAnsi="Times New Roman" w:cs="Times New Roman"/>
          <w:i/>
          <w:iCs/>
        </w:rPr>
        <w:t xml:space="preserve">and Vice President </w:t>
      </w:r>
      <w:r w:rsidR="00B74A8C" w:rsidRPr="00A957B2">
        <w:rPr>
          <w:rFonts w:ascii="Times New Roman" w:eastAsia="Georgia" w:hAnsi="Times New Roman" w:cs="Times New Roman"/>
          <w:i/>
          <w:iCs/>
        </w:rPr>
        <w:t>Isaiah Nire</w:t>
      </w:r>
    </w:p>
    <w:p w14:paraId="413500D6" w14:textId="77777777" w:rsidR="00256F54" w:rsidRPr="00A957B2" w:rsidRDefault="00256F54" w:rsidP="00256F54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Announcements</w:t>
      </w:r>
    </w:p>
    <w:p w14:paraId="296DDFBF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Updates</w:t>
      </w:r>
    </w:p>
    <w:p w14:paraId="772D593B" w14:textId="05560565" w:rsidR="00AE596C" w:rsidRPr="00A957B2" w:rsidRDefault="00CF38D0" w:rsidP="00DC31B2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i/>
          <w:iCs/>
        </w:rPr>
      </w:pPr>
      <w:r w:rsidRPr="00A957B2">
        <w:rPr>
          <w:rFonts w:ascii="Times New Roman" w:eastAsia="Georgia" w:hAnsi="Times New Roman" w:cs="Times New Roman"/>
          <w:i/>
          <w:iCs/>
        </w:rPr>
        <w:t xml:space="preserve">Speaker </w:t>
      </w:r>
      <w:r w:rsidR="00B74A8C" w:rsidRPr="00A957B2">
        <w:rPr>
          <w:rFonts w:ascii="Times New Roman" w:eastAsia="Georgia" w:hAnsi="Times New Roman" w:cs="Times New Roman"/>
          <w:i/>
          <w:iCs/>
        </w:rPr>
        <w:t>Braxton R. Glover</w:t>
      </w:r>
    </w:p>
    <w:p w14:paraId="21C52B24" w14:textId="6D3EB361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i/>
          <w:iCs/>
        </w:rPr>
      </w:pPr>
      <w:r w:rsidRPr="00A957B2">
        <w:rPr>
          <w:rFonts w:ascii="Times New Roman" w:eastAsia="Georgia" w:hAnsi="Times New Roman" w:cs="Times New Roman"/>
          <w:i/>
          <w:iCs/>
        </w:rPr>
        <w:t xml:space="preserve">Parliamentarian </w:t>
      </w:r>
      <w:r w:rsidR="00B74A8C" w:rsidRPr="00A957B2">
        <w:rPr>
          <w:rFonts w:ascii="Times New Roman" w:eastAsia="Georgia" w:hAnsi="Times New Roman" w:cs="Times New Roman"/>
          <w:i/>
          <w:iCs/>
        </w:rPr>
        <w:t>Miriam Tesfay</w:t>
      </w:r>
    </w:p>
    <w:p w14:paraId="2414BD8D" w14:textId="0BBDE7DA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i/>
          <w:iCs/>
        </w:rPr>
      </w:pPr>
      <w:r w:rsidRPr="00A957B2">
        <w:rPr>
          <w:rFonts w:ascii="Times New Roman" w:eastAsia="Georgia" w:hAnsi="Times New Roman" w:cs="Times New Roman"/>
          <w:i/>
          <w:iCs/>
        </w:rPr>
        <w:t xml:space="preserve">Secretary </w:t>
      </w:r>
      <w:r w:rsidR="00B74A8C" w:rsidRPr="00A957B2">
        <w:rPr>
          <w:rFonts w:ascii="Times New Roman" w:eastAsia="Georgia" w:hAnsi="Times New Roman" w:cs="Times New Roman"/>
          <w:i/>
          <w:iCs/>
        </w:rPr>
        <w:t>Alana Andrew</w:t>
      </w:r>
      <w:r w:rsidR="00256F54" w:rsidRPr="00A957B2">
        <w:rPr>
          <w:rFonts w:ascii="Times New Roman" w:eastAsia="Georgia" w:hAnsi="Times New Roman" w:cs="Times New Roman"/>
          <w:i/>
          <w:iCs/>
        </w:rPr>
        <w:t xml:space="preserve"> </w:t>
      </w:r>
    </w:p>
    <w:p w14:paraId="4AB889E9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Committee Reports</w:t>
      </w:r>
    </w:p>
    <w:p w14:paraId="248F989F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</w:rPr>
        <w:t>Allocations Committee</w:t>
      </w:r>
    </w:p>
    <w:p w14:paraId="33DED199" w14:textId="77777777" w:rsidR="00CF38D0" w:rsidRPr="00A957B2" w:rsidRDefault="00CF38D0" w:rsidP="00CF38D0">
      <w:pPr>
        <w:numPr>
          <w:ilvl w:val="1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</w:rPr>
        <w:t>Oversight Committee</w:t>
      </w:r>
    </w:p>
    <w:p w14:paraId="73AB420E" w14:textId="196312C2" w:rsidR="00B92AD6" w:rsidRPr="00A957B2" w:rsidRDefault="00CF38D0" w:rsidP="00B92AD6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Old Business</w:t>
      </w:r>
    </w:p>
    <w:p w14:paraId="26826F0E" w14:textId="77777777" w:rsidR="00B00126" w:rsidRPr="00A957B2" w:rsidRDefault="00CF38D0" w:rsidP="00B00126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New Business</w:t>
      </w:r>
    </w:p>
    <w:p w14:paraId="457FB6F0" w14:textId="1642034C" w:rsidR="00B00126" w:rsidRPr="00A957B2" w:rsidRDefault="00B00126" w:rsidP="36DFCC01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u w:val="single"/>
        </w:rPr>
      </w:pPr>
      <w:r w:rsidRPr="36DFCC01">
        <w:rPr>
          <w:rFonts w:ascii="Times New Roman" w:eastAsia="Georgia" w:hAnsi="Times New Roman" w:cs="Times New Roman"/>
          <w:u w:val="single"/>
        </w:rPr>
        <w:t>5</w:t>
      </w:r>
      <w:r w:rsidR="00B74A8C" w:rsidRPr="36DFCC01">
        <w:rPr>
          <w:rFonts w:ascii="Times New Roman" w:eastAsia="Georgia" w:hAnsi="Times New Roman" w:cs="Times New Roman"/>
          <w:u w:val="single"/>
        </w:rPr>
        <w:t>9</w:t>
      </w:r>
      <w:r w:rsidRPr="36DFCC01">
        <w:rPr>
          <w:rFonts w:ascii="Times New Roman" w:eastAsia="Georgia" w:hAnsi="Times New Roman" w:cs="Times New Roman"/>
          <w:u w:val="single"/>
        </w:rPr>
        <w:t>-</w:t>
      </w:r>
      <w:r w:rsidR="00EF03C0" w:rsidRPr="36DFCC01">
        <w:rPr>
          <w:rFonts w:ascii="Times New Roman" w:eastAsia="Georgia" w:hAnsi="Times New Roman" w:cs="Times New Roman"/>
          <w:u w:val="single"/>
        </w:rPr>
        <w:t>B</w:t>
      </w:r>
      <w:r w:rsidRPr="36DFCC01">
        <w:rPr>
          <w:rFonts w:ascii="Times New Roman" w:eastAsia="Georgia" w:hAnsi="Times New Roman" w:cs="Times New Roman"/>
          <w:u w:val="single"/>
        </w:rPr>
        <w:t>-</w:t>
      </w:r>
      <w:r w:rsidR="004B57CE" w:rsidRPr="36DFCC01">
        <w:rPr>
          <w:rFonts w:ascii="Times New Roman" w:eastAsia="Georgia" w:hAnsi="Times New Roman" w:cs="Times New Roman"/>
          <w:u w:val="single"/>
        </w:rPr>
        <w:t>1</w:t>
      </w:r>
      <w:r w:rsidR="00B74A8C" w:rsidRPr="36DFCC01">
        <w:rPr>
          <w:rFonts w:ascii="Times New Roman" w:eastAsia="Georgia" w:hAnsi="Times New Roman" w:cs="Times New Roman"/>
          <w:b/>
          <w:bCs/>
          <w:u w:val="single"/>
        </w:rPr>
        <w:t>:</w:t>
      </w:r>
      <w:r w:rsidRPr="36DFCC01">
        <w:rPr>
          <w:rFonts w:ascii="Times New Roman" w:eastAsia="Georgia" w:hAnsi="Times New Roman" w:cs="Times New Roman"/>
          <w:u w:val="single"/>
        </w:rPr>
        <w:t xml:space="preserve"> </w:t>
      </w:r>
      <w:r w:rsidRPr="36DFCC01">
        <w:rPr>
          <w:rFonts w:ascii="Times New Roman" w:eastAsia="Times New Roman" w:hAnsi="Times New Roman" w:cs="Times New Roman"/>
          <w:u w:val="single"/>
        </w:rPr>
        <w:t xml:space="preserve">A </w:t>
      </w:r>
      <w:r w:rsidR="00B74A8C" w:rsidRPr="36DFCC01">
        <w:rPr>
          <w:rFonts w:ascii="Times New Roman" w:eastAsia="Times New Roman" w:hAnsi="Times New Roman" w:cs="Times New Roman"/>
          <w:u w:val="single"/>
        </w:rPr>
        <w:t>Bill</w:t>
      </w:r>
      <w:r w:rsidR="004B57CE" w:rsidRPr="36DFCC01">
        <w:rPr>
          <w:rFonts w:ascii="Times New Roman" w:eastAsia="Times New Roman" w:hAnsi="Times New Roman" w:cs="Times New Roman"/>
          <w:u w:val="single"/>
        </w:rPr>
        <w:t xml:space="preserve"> to Approve the Undergraduate Student </w:t>
      </w:r>
      <w:r w:rsidR="4185470C" w:rsidRPr="36DFCC01">
        <w:rPr>
          <w:rFonts w:ascii="Times New Roman" w:eastAsia="Times New Roman" w:hAnsi="Times New Roman" w:cs="Times New Roman"/>
          <w:u w:val="single"/>
        </w:rPr>
        <w:t>Government Summer</w:t>
      </w:r>
      <w:r w:rsidR="75AAC2CE" w:rsidRPr="36DFCC01">
        <w:rPr>
          <w:rFonts w:ascii="Times New Roman" w:eastAsia="Times New Roman" w:hAnsi="Times New Roman" w:cs="Times New Roman"/>
          <w:u w:val="single"/>
        </w:rPr>
        <w:t xml:space="preserve"> </w:t>
      </w:r>
      <w:r w:rsidR="6E0D9616" w:rsidRPr="36DFCC01">
        <w:rPr>
          <w:rFonts w:ascii="Times New Roman" w:eastAsia="Times New Roman" w:hAnsi="Times New Roman" w:cs="Times New Roman"/>
          <w:u w:val="single"/>
        </w:rPr>
        <w:t>2026 Budget</w:t>
      </w:r>
    </w:p>
    <w:p w14:paraId="6954B12C" w14:textId="2463A6DD" w:rsidR="00257A45" w:rsidRPr="004B57CE" w:rsidRDefault="00257A45" w:rsidP="00B74A8C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 w:rsidRPr="00A957B2">
        <w:rPr>
          <w:rFonts w:ascii="Times New Roman" w:eastAsia="Georgia" w:hAnsi="Times New Roman" w:cs="Times New Roman"/>
          <w:color w:val="000000" w:themeColor="text1"/>
          <w:u w:val="single"/>
        </w:rPr>
        <w:t xml:space="preserve">Primary </w:t>
      </w:r>
      <w:r w:rsidRPr="00A957B2">
        <w:rPr>
          <w:rFonts w:ascii="Times New Roman" w:eastAsia="Georgia" w:hAnsi="Times New Roman" w:cs="Times New Roman"/>
          <w:u w:val="single"/>
        </w:rPr>
        <w:t>Sponsor</w:t>
      </w:r>
      <w:r w:rsidRPr="00A957B2">
        <w:rPr>
          <w:rFonts w:ascii="Times New Roman" w:eastAsia="Georgia" w:hAnsi="Times New Roman" w:cs="Times New Roman"/>
          <w:b/>
          <w:bCs/>
          <w:u w:val="single"/>
        </w:rPr>
        <w:t xml:space="preserve">: </w:t>
      </w:r>
      <w:r w:rsidR="004B57CE">
        <w:rPr>
          <w:rFonts w:ascii="Times New Roman" w:eastAsia="Georgia" w:hAnsi="Times New Roman" w:cs="Times New Roman"/>
          <w:color w:val="C00000"/>
          <w:u w:val="single"/>
        </w:rPr>
        <w:t>President Christopher Cade</w:t>
      </w:r>
    </w:p>
    <w:p w14:paraId="310AADC2" w14:textId="122B0E59" w:rsidR="004B57CE" w:rsidRPr="004B57CE" w:rsidRDefault="004B57CE" w:rsidP="00B74A8C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Questioning</w:t>
      </w:r>
    </w:p>
    <w:p w14:paraId="4FCD7D5D" w14:textId="5ED66D76" w:rsidR="004B57CE" w:rsidRPr="004B57CE" w:rsidRDefault="004B57CE" w:rsidP="00B74A8C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t>Debate</w:t>
      </w:r>
    </w:p>
    <w:p w14:paraId="179133EB" w14:textId="6881457D" w:rsidR="004B57CE" w:rsidRPr="00A957B2" w:rsidRDefault="004B57CE" w:rsidP="00B74A8C">
      <w:pPr>
        <w:numPr>
          <w:ilvl w:val="2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  <w:i/>
          <w:iCs/>
        </w:rPr>
      </w:pPr>
      <w:r>
        <w:rPr>
          <w:rFonts w:ascii="Times New Roman" w:eastAsia="Georgia" w:hAnsi="Times New Roman" w:cs="Times New Roman"/>
          <w:color w:val="000000" w:themeColor="text1"/>
        </w:rPr>
        <w:lastRenderedPageBreak/>
        <w:t>Voting</w:t>
      </w:r>
    </w:p>
    <w:p w14:paraId="452C4A95" w14:textId="77777777" w:rsidR="00CF38D0" w:rsidRPr="00A957B2" w:rsidRDefault="00CF38D0" w:rsidP="00CF38D0">
      <w:pPr>
        <w:numPr>
          <w:ilvl w:val="0"/>
          <w:numId w:val="2"/>
        </w:numPr>
        <w:spacing w:line="360" w:lineRule="auto"/>
        <w:rPr>
          <w:rFonts w:ascii="Times New Roman" w:eastAsia="Georgia" w:hAnsi="Times New Roman" w:cs="Times New Roman"/>
          <w:b/>
          <w:bCs/>
        </w:rPr>
      </w:pPr>
      <w:r w:rsidRPr="00A957B2">
        <w:rPr>
          <w:rFonts w:ascii="Times New Roman" w:eastAsia="Georgia" w:hAnsi="Times New Roman" w:cs="Times New Roman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A957B2" w:rsidRDefault="29ADE624" w:rsidP="00CF38D0">
      <w:pPr>
        <w:rPr>
          <w:rFonts w:ascii="Times New Roman" w:hAnsi="Times New Roman" w:cs="Times New Roman"/>
        </w:rPr>
      </w:pPr>
    </w:p>
    <w:sectPr w:rsidR="29ADE624" w:rsidRPr="00A957B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D3541" w14:textId="77777777" w:rsidR="005C18F9" w:rsidRDefault="005C18F9">
      <w:r>
        <w:separator/>
      </w:r>
    </w:p>
  </w:endnote>
  <w:endnote w:type="continuationSeparator" w:id="0">
    <w:p w14:paraId="2003A4A1" w14:textId="77777777" w:rsidR="005C18F9" w:rsidRDefault="005C18F9">
      <w:r>
        <w:continuationSeparator/>
      </w:r>
    </w:p>
  </w:endnote>
  <w:endnote w:type="continuationNotice" w:id="1">
    <w:p w14:paraId="205B034E" w14:textId="77777777" w:rsidR="005C18F9" w:rsidRDefault="005C18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E42A5" w14:textId="77777777" w:rsidR="009726B6" w:rsidRDefault="009726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1D221" w14:textId="77777777" w:rsidR="009726B6" w:rsidRDefault="009726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A9533" w14:textId="77777777" w:rsidR="005C18F9" w:rsidRDefault="005C18F9">
      <w:r>
        <w:separator/>
      </w:r>
    </w:p>
  </w:footnote>
  <w:footnote w:type="continuationSeparator" w:id="0">
    <w:p w14:paraId="056A17AF" w14:textId="77777777" w:rsidR="005C18F9" w:rsidRDefault="005C18F9">
      <w:r>
        <w:continuationSeparator/>
      </w:r>
    </w:p>
  </w:footnote>
  <w:footnote w:type="continuationNotice" w:id="1">
    <w:p w14:paraId="7C2C2671" w14:textId="77777777" w:rsidR="005C18F9" w:rsidRDefault="005C18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D5450" w14:textId="77777777" w:rsidR="009726B6" w:rsidRDefault="009726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Pr="00A957B2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Times New Roman" w:eastAsia="Georgia" w:hAnsi="Times New Roman" w:cs="Times New Roman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:rsidRPr="00A957B2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Pr="00A957B2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Times New Roman" w:eastAsia="Georgia" w:hAnsi="Times New Roman" w:cs="Times New Roman"/>
              <w:color w:val="000000"/>
            </w:rPr>
          </w:pPr>
          <w:r w:rsidRPr="00A957B2">
            <w:rPr>
              <w:rFonts w:ascii="Times New Roman" w:eastAsia="Georgia" w:hAnsi="Times New Roman" w:cs="Times New Roman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2DDDA008" w:rsidR="00D209E7" w:rsidRPr="00A957B2" w:rsidRDefault="00B74A8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Times New Roman" w:eastAsia="Georgia" w:hAnsi="Times New Roman" w:cs="Times New Roman"/>
              <w:b/>
              <w:bCs/>
              <w:sz w:val="32"/>
              <w:szCs w:val="32"/>
            </w:rPr>
          </w:pPr>
          <w:r w:rsidRPr="00A957B2">
            <w:rPr>
              <w:rFonts w:ascii="Times New Roman" w:eastAsia="Georgia" w:hAnsi="Times New Roman" w:cs="Times New Roman"/>
              <w:b/>
              <w:bCs/>
              <w:sz w:val="32"/>
              <w:szCs w:val="32"/>
            </w:rPr>
            <w:t>Braxton R. Glover</w:t>
          </w:r>
        </w:p>
        <w:p w14:paraId="1AAB48EC" w14:textId="77777777" w:rsidR="00BC1C53" w:rsidRPr="00A957B2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Times New Roman" w:eastAsia="Georgia" w:hAnsi="Times New Roman" w:cs="Times New Roman"/>
              <w:color w:val="000000"/>
              <w:sz w:val="32"/>
              <w:szCs w:val="32"/>
            </w:rPr>
          </w:pPr>
          <w:r w:rsidRPr="00A957B2">
            <w:rPr>
              <w:rFonts w:ascii="Times New Roman" w:eastAsia="Georgia" w:hAnsi="Times New Roman" w:cs="Times New Roman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Pr="00A957B2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</w:pPr>
          <w:r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 xml:space="preserve">2094B Ohio Union </w:t>
          </w:r>
          <w:r w:rsidR="3B322061" w:rsidRPr="00A957B2">
            <w:rPr>
              <w:rFonts w:ascii="Times New Roman" w:hAnsi="Times New Roman" w:cs="Times New Roman"/>
            </w:rPr>
            <w:br/>
          </w:r>
          <w:r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>1739 N. High Street</w:t>
          </w:r>
        </w:p>
        <w:p w14:paraId="3A24E4C2" w14:textId="2F0B256E" w:rsidR="00D209E7" w:rsidRPr="00A957B2" w:rsidRDefault="00B74A8C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Times New Roman" w:eastAsia="Georgia" w:hAnsi="Times New Roman" w:cs="Times New Roman"/>
              <w:sz w:val="22"/>
              <w:szCs w:val="22"/>
            </w:rPr>
          </w:pPr>
          <w:r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>glover.444</w:t>
          </w:r>
          <w:r w:rsidR="00256F54"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>@osu.edu</w:t>
          </w:r>
          <w:r w:rsidR="3B322061" w:rsidRPr="00A957B2">
            <w:rPr>
              <w:rFonts w:ascii="Times New Roman" w:hAnsi="Times New Roman" w:cs="Times New Roman"/>
            </w:rPr>
            <w:br/>
          </w:r>
          <w:r w:rsidR="3B322061" w:rsidRPr="00A957B2">
            <w:rPr>
              <w:rFonts w:ascii="Times New Roman" w:hAnsi="Times New Roman" w:cs="Times New Roman"/>
            </w:rPr>
            <w:br/>
          </w:r>
          <w:r w:rsidR="19557CF2"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</w:rPr>
            <w:t>5</w:t>
          </w:r>
          <w:r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</w:rPr>
            <w:t>9</w:t>
          </w:r>
          <w:r w:rsidR="004E2877"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  <w:vertAlign w:val="superscript"/>
            </w:rPr>
            <w:t>th</w:t>
          </w:r>
          <w:r w:rsidR="004E2877"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</w:rPr>
            <w:t xml:space="preserve"> </w:t>
          </w:r>
          <w:r w:rsidR="19557CF2" w:rsidRPr="00A957B2">
            <w:rPr>
              <w:rFonts w:ascii="Times New Roman" w:eastAsia="Georgia" w:hAnsi="Times New Roman" w:cs="Times New Roman"/>
              <w:b/>
              <w:bCs/>
              <w:color w:val="000000" w:themeColor="text1"/>
            </w:rPr>
            <w:t>General Assembly</w:t>
          </w:r>
          <w:r w:rsidR="3B322061" w:rsidRPr="00A957B2">
            <w:rPr>
              <w:rFonts w:ascii="Times New Roman" w:hAnsi="Times New Roman" w:cs="Times New Roman"/>
            </w:rPr>
            <w:br/>
          </w:r>
          <w:r w:rsidR="004B57CE">
            <w:rPr>
              <w:rFonts w:ascii="Times New Roman" w:eastAsia="Georgia" w:hAnsi="Times New Roman" w:cs="Times New Roman"/>
              <w:sz w:val="22"/>
              <w:szCs w:val="22"/>
            </w:rPr>
            <w:t>Spring</w:t>
          </w:r>
          <w:r w:rsidR="001D0909" w:rsidRPr="00A957B2">
            <w:rPr>
              <w:rFonts w:ascii="Times New Roman" w:eastAsia="Georgia" w:hAnsi="Times New Roman" w:cs="Times New Roman"/>
              <w:sz w:val="22"/>
              <w:szCs w:val="22"/>
            </w:rPr>
            <w:t xml:space="preserve"> 20</w:t>
          </w:r>
          <w:r w:rsidR="004B57CE">
            <w:rPr>
              <w:rFonts w:ascii="Times New Roman" w:eastAsia="Georgia" w:hAnsi="Times New Roman" w:cs="Times New Roman"/>
              <w:sz w:val="22"/>
              <w:szCs w:val="22"/>
            </w:rPr>
            <w:t>26</w:t>
          </w:r>
          <w:r w:rsidR="19557CF2" w:rsidRPr="00A957B2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 xml:space="preserve">, Session </w:t>
          </w:r>
          <w:r w:rsidR="004B57CE">
            <w:rPr>
              <w:rFonts w:ascii="Times New Roman" w:eastAsia="Georgia" w:hAnsi="Times New Roman" w:cs="Times New Roman"/>
              <w:color w:val="000000" w:themeColor="text1"/>
              <w:sz w:val="22"/>
              <w:szCs w:val="22"/>
            </w:rPr>
            <w:t>3</w:t>
          </w:r>
        </w:p>
        <w:p w14:paraId="3468A7BD" w14:textId="34F766B9" w:rsidR="00D209E7" w:rsidRPr="00A957B2" w:rsidRDefault="004B57C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Times New Roman" w:eastAsia="Georgia" w:hAnsi="Times New Roman" w:cs="Times New Roman"/>
              <w:sz w:val="22"/>
              <w:szCs w:val="22"/>
            </w:rPr>
          </w:pPr>
          <w:r>
            <w:rPr>
              <w:rFonts w:ascii="Times New Roman" w:eastAsia="Georgia" w:hAnsi="Times New Roman" w:cs="Times New Roman"/>
              <w:sz w:val="22"/>
              <w:szCs w:val="22"/>
            </w:rPr>
            <w:t>April</w:t>
          </w:r>
          <w:r w:rsidR="001130CB" w:rsidRPr="00A957B2">
            <w:rPr>
              <w:rFonts w:ascii="Times New Roman" w:eastAsia="Georgia" w:hAnsi="Times New Roman" w:cs="Times New Roman"/>
              <w:sz w:val="22"/>
              <w:szCs w:val="22"/>
            </w:rPr>
            <w:t xml:space="preserve"> </w:t>
          </w:r>
          <w:r w:rsidR="009726B6">
            <w:rPr>
              <w:rFonts w:ascii="Times New Roman" w:eastAsia="Georgia" w:hAnsi="Times New Roman" w:cs="Times New Roman"/>
              <w:sz w:val="22"/>
              <w:szCs w:val="22"/>
            </w:rPr>
            <w:t>22</w:t>
          </w:r>
          <w:r w:rsidR="00476EFD" w:rsidRPr="00A957B2">
            <w:rPr>
              <w:rFonts w:ascii="Times New Roman" w:eastAsia="Georgia" w:hAnsi="Times New Roman" w:cs="Times New Roman"/>
              <w:sz w:val="22"/>
              <w:szCs w:val="22"/>
            </w:rPr>
            <w:t>,</w:t>
          </w:r>
          <w:r w:rsidR="001D0909" w:rsidRPr="00A957B2">
            <w:rPr>
              <w:rFonts w:ascii="Times New Roman" w:eastAsia="Georgia" w:hAnsi="Times New Roman" w:cs="Times New Roman"/>
              <w:sz w:val="22"/>
              <w:szCs w:val="22"/>
            </w:rPr>
            <w:t xml:space="preserve"> </w:t>
          </w:r>
          <w:r w:rsidR="00077A3A" w:rsidRPr="00A957B2">
            <w:rPr>
              <w:rFonts w:ascii="Times New Roman" w:eastAsia="Georgia" w:hAnsi="Times New Roman" w:cs="Times New Roman"/>
              <w:sz w:val="22"/>
              <w:szCs w:val="22"/>
            </w:rPr>
            <w:t>20</w:t>
          </w:r>
          <w:r>
            <w:rPr>
              <w:rFonts w:ascii="Times New Roman" w:eastAsia="Georgia" w:hAnsi="Times New Roman" w:cs="Times New Roman"/>
              <w:sz w:val="22"/>
              <w:szCs w:val="22"/>
            </w:rPr>
            <w:t>26</w:t>
          </w:r>
        </w:p>
      </w:tc>
    </w:tr>
  </w:tbl>
  <w:p w14:paraId="1946AD56" w14:textId="77777777" w:rsidR="00D209E7" w:rsidRPr="00A957B2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Times New Roman" w:hAnsi="Times New Roman" w:cs="Times New Roman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2044" w14:textId="77777777" w:rsidR="009726B6" w:rsidRDefault="009726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69D0E858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124E8C54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10643"/>
    <w:rsid w:val="0001153C"/>
    <w:rsid w:val="00017045"/>
    <w:rsid w:val="00021D1E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77A3A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E2B78"/>
    <w:rsid w:val="000F173C"/>
    <w:rsid w:val="000F2C6A"/>
    <w:rsid w:val="000F6907"/>
    <w:rsid w:val="00100222"/>
    <w:rsid w:val="00102DD0"/>
    <w:rsid w:val="00105A09"/>
    <w:rsid w:val="001130CB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A0976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15E1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2A79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B6804"/>
    <w:rsid w:val="003D1205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0E58"/>
    <w:rsid w:val="004B2373"/>
    <w:rsid w:val="004B57CE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C18F9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295D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2EB5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26B6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957B2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4ED9"/>
    <w:rsid w:val="00AE596C"/>
    <w:rsid w:val="00AF6E52"/>
    <w:rsid w:val="00B00126"/>
    <w:rsid w:val="00B02002"/>
    <w:rsid w:val="00B04F39"/>
    <w:rsid w:val="00B113FB"/>
    <w:rsid w:val="00B14FC4"/>
    <w:rsid w:val="00B25888"/>
    <w:rsid w:val="00B41068"/>
    <w:rsid w:val="00B411B7"/>
    <w:rsid w:val="00B4661E"/>
    <w:rsid w:val="00B519EF"/>
    <w:rsid w:val="00B52F3E"/>
    <w:rsid w:val="00B55252"/>
    <w:rsid w:val="00B577CB"/>
    <w:rsid w:val="00B61C0A"/>
    <w:rsid w:val="00B70E84"/>
    <w:rsid w:val="00B74A8C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674C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4F62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398B"/>
    <w:rsid w:val="00E9689C"/>
    <w:rsid w:val="00EA3ACC"/>
    <w:rsid w:val="00EA57D5"/>
    <w:rsid w:val="00EB15BF"/>
    <w:rsid w:val="00EC4629"/>
    <w:rsid w:val="00EC67C0"/>
    <w:rsid w:val="00ED05BB"/>
    <w:rsid w:val="00ED21DA"/>
    <w:rsid w:val="00EE6434"/>
    <w:rsid w:val="00EF03C0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5AD0994"/>
    <w:rsid w:val="36A01B4E"/>
    <w:rsid w:val="36DFCC01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185470C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E0D9616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3B2D260"/>
    <w:rsid w:val="75AAC2CE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2</Words>
  <Characters>47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Glover, Braxton R.</cp:lastModifiedBy>
  <cp:revision>9</cp:revision>
  <cp:lastPrinted>2022-03-27T20:22:00Z</cp:lastPrinted>
  <dcterms:created xsi:type="dcterms:W3CDTF">2026-03-10T16:57:00Z</dcterms:created>
  <dcterms:modified xsi:type="dcterms:W3CDTF">2026-06-26T07:55:00Z</dcterms:modified>
</cp:coreProperties>
</file>